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Restaurant Name or Company Name]</w:t>
      </w:r>
      <w:r>
        <w:br/>
      </w:r>
      <w:r>
        <w:t xml:space="preserve">[Restaurant Address]</w:t>
      </w:r>
      <w:r>
        <w:br/>
      </w:r>
      <w:r>
        <w:t xml:space="preserve">Kuwait City, Kuwait</w:t>
      </w:r>
    </w:p>
    <w:bookmarkStart w:id="20" w:name="dear-hiring-manager"/>
    <w:p>
      <w:pPr>
        <w:pStyle w:val="Heading2"/>
      </w:pPr>
      <w:r>
        <w:t xml:space="preserve">Dear Hiring Manager,</w:t>
      </w:r>
    </w:p>
    <w:p>
      <w:pPr>
        <w:pStyle w:val="FirstParagraph"/>
      </w:pPr>
      <w:r>
        <w:t xml:space="preserve">As a passionate and experienced chef with over a decade of culinary expertise, I am excited to apply for the Chef position at your esteemed establishment in Kuwait City. My commitment to crafting exceptional dining experiences, combined with my deep respect for diverse cuisines and cultural traditions, aligns perfectly with the vibrant food scene of Kuwait City. Whether it’s through innovative menu design, meticulous attention to quality ingredients, or a dedication to hospitality that reflects the heart of Kuwaiti culture, I am eager to contribute my skills and creativity to your team.</w:t>
      </w:r>
    </w:p>
    <w:p>
      <w:pPr>
        <w:pStyle w:val="BodyText"/>
      </w:pPr>
      <w:r>
        <w:t xml:space="preserve">Throughout my career as a Chef, I have honed my abilities in both traditional and contemporary culinary practices. From managing high-volume kitchens in bustling urban environments to leading small-team operations focused on gourmet experiences, I have consistently demonstrated a knack for adapting to dynamic settings while maintaining the highest standards of food safety, presentation, and flavor. My journey began as a line cook in [previous restaurant or establishment], where I developed a strong foundation in kitchen operations and learned the importance of teamwork. Over time, I progressed to roles such as sous-chef and head chef, where I was entrusted with menu development, staff training, and ensuring seamless service during peak hours.</w:t>
      </w:r>
    </w:p>
    <w:p>
      <w:pPr>
        <w:pStyle w:val="BodyText"/>
      </w:pPr>
      <w:r>
        <w:t xml:space="preserve">What sets me apart as a Chef is my ability to blend global culinary influences with local flavors. In Kuwait City, where the food culture is deeply rooted in tradition yet open to innovation, this skill is invaluable. I have spent years studying the nuances of Middle Eastern cuisine, including the art of preparing traditional dishes like machboos, kabsa, and shawarma while also experimenting with fusion concepts that appeal to a modern palate. My menu designs often reflect a balance between authenticity and creativity—whether it’s reimagining classic Kuwaiti recipes with contemporary techniques or incorporating international elements to cater to the city’s diverse population.</w:t>
      </w:r>
    </w:p>
    <w:p>
      <w:pPr>
        <w:pStyle w:val="BodyText"/>
      </w:pPr>
      <w:r>
        <w:t xml:space="preserve">One of my most rewarding experiences as a Chef was leading a team in [previous location] to revamp their menu based on customer feedback and seasonal availability. By prioritizing local, sustainable ingredients and collaborating with farmers and suppliers in the region, we not only enhanced the quality of our dishes but also reduced our environmental footprint. This approach resonates strongly with the values of Kuwait City, where there is a growing emphasis on supporting local agriculture and embracing eco-conscious practices in the food industry.</w:t>
      </w:r>
    </w:p>
    <w:p>
      <w:pPr>
        <w:pStyle w:val="BodyText"/>
      </w:pPr>
      <w:r>
        <w:t xml:space="preserve">Additionally, I have a strong background in managing kitchen staff and ensuring efficient operations. My leadership style is rooted in clear communication, mutual respect, and a focus on continuous improvement. I believe that a motivated team is the cornerstone of any successful restaurant, and I take pride in fostering an inclusive environment where every member feels valued and empowered to excel. In my previous role as head chef at [previous restaurant], I implemented training programs that improved service efficiency by 30% and reduced food waste by 20%, demonstrating my ability to drive results while maintaining a positive workplace culture.</w:t>
      </w:r>
    </w:p>
    <w:p>
      <w:pPr>
        <w:pStyle w:val="BodyText"/>
      </w:pPr>
      <w:r>
        <w:t xml:space="preserve">What draws me specifically to Kuwait City is its unique position as a cultural and culinary crossroads. The city’s rich history, combined with its modern energy, offers endless opportunities for a Chef to innovate and inspire. I am particularly intrigued by the chance to work in an environment where traditional Kuwaiti flavors can be celebrated alongside international influences. Whether it’s crafting a signature dish that reflects the soul of Kuwait or creating an immersive dining experience that tells a story, I am eager to contribute my expertise to your establishment’s vision.</w:t>
      </w:r>
    </w:p>
    <w:p>
      <w:pPr>
        <w:pStyle w:val="BodyText"/>
      </w:pPr>
      <w:r>
        <w:t xml:space="preserve">I am also deeply committed to upholding the highest standards of food safety and hygiene. My certifications in [relevant certifications, e.g., food safety training, HACCP] ensure that I can maintain compliance with local regulations while setting a benchmark for excellence in the kitchen. Furthermore, my ability to work under pressure during busy hours and my proactive approach to problem-solving have been instrumental in overcoming challenges such as last-minute menu changes or equipment malfunctions.</w:t>
      </w:r>
    </w:p>
    <w:p>
      <w:pPr>
        <w:pStyle w:val="BodyText"/>
      </w:pPr>
      <w:r>
        <w:t xml:space="preserve">In addition to my technical skills, I bring a genuine passion for hospitality. In Kuwait City, where the concept of "hospitality" is deeply ingrained in the culture, I believe that every meal should be an experience worth remembering. Whether it’s through a thoughtfully curated tasting menu or a simple yet flavorful plate of traditional cuisine, I aim to create moments that leave a lasting impression on guests.</w:t>
      </w:r>
    </w:p>
    <w:p>
      <w:pPr>
        <w:pStyle w:val="BodyText"/>
      </w:pPr>
      <w:r>
        <w:t xml:space="preserve">Thank you for considering my application. I would be honored to bring my culinary expertise, cultural sensitivity, and dedication to excellence to your team in Kuwait City. I am available at your earliest convenience for an interview and can be reached at [phone number] or [email address]. I look forward to the opportunity to discuss how my background and vision align with the goals of your establishmen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Kuwait City</dc:title>
  <dc:creator/>
  <dc:language>en</dc:language>
  <cp:keywords/>
  <dcterms:created xsi:type="dcterms:W3CDTF">2026-07-23T09:15:41Z</dcterms:created>
  <dcterms:modified xsi:type="dcterms:W3CDTF">2026-07-23T09:15:41Z</dcterms:modified>
</cp:coreProperties>
</file>

<file path=docProps/custom.xml><?xml version="1.0" encoding="utf-8"?>
<Properties xmlns="http://schemas.openxmlformats.org/officeDocument/2006/custom-properties" xmlns:vt="http://schemas.openxmlformats.org/officeDocument/2006/docPropsVTypes"/>
</file>